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icrobial Distribution Across Sample Item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b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aranthus (N = 44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icken manure (N = 45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inese Cabbage (N = 30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rm soil (N = 85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ig manure (N = 46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e soil (N = N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pe (N =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0:32:52Z</dcterms:created>
  <dcterms:modified xsi:type="dcterms:W3CDTF">2025-06-17T10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